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unique resources for this usecase. For shared resources, see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d83e60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51:16Z</dcterms:created>
  <dcterms:modified xsi:type="dcterms:W3CDTF">2016-12-06T04:51:16Z</dcterms:modified>
</cp:coreProperties>
</file>